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1BFA2" w14:textId="5DB67F0B" w:rsidR="00C86A80" w:rsidRDefault="008770D7">
      <w:r>
        <w:t>Interview questions:</w:t>
      </w:r>
    </w:p>
    <w:p w14:paraId="3D34B0FF" w14:textId="3E328317" w:rsidR="006F4C5C" w:rsidRDefault="006F4C5C" w:rsidP="006F4C5C">
      <w:pPr>
        <w:pStyle w:val="ListParagraph"/>
        <w:numPr>
          <w:ilvl w:val="0"/>
          <w:numId w:val="1"/>
        </w:numPr>
      </w:pPr>
      <w:r>
        <w:t xml:space="preserve">Tell me about yourself? </w:t>
      </w:r>
    </w:p>
    <w:p w14:paraId="343FA289" w14:textId="268BF888" w:rsidR="007B27A2" w:rsidRDefault="006F4C5C" w:rsidP="00761E33">
      <w:pPr>
        <w:pStyle w:val="ListParagraph"/>
      </w:pPr>
      <w:r>
        <w:t xml:space="preserve">My name is Phong. I had a bachelor degree in Electronics Engineering and master degree in Software-Oriented Automatic Control Systems in Vietnam. I had five-year experience working for Vietnam airlines as an Aviation Electronics Engineer. </w:t>
      </w:r>
      <w:r w:rsidR="00862C93">
        <w:t>After</w:t>
      </w:r>
      <w:r>
        <w:t xml:space="preserve"> I ‘d moved to America, I ‘ve continued study in Computer Science</w:t>
      </w:r>
      <w:r w:rsidR="00766DD3">
        <w:t xml:space="preserve"> at Middlesex Community College and University of Massachusetts in Lowell</w:t>
      </w:r>
      <w:r>
        <w:t>. Currently, I have excellent grades in my computer science classes and finished more than three academic projects at schools.</w:t>
      </w:r>
    </w:p>
    <w:p w14:paraId="62CA40F6" w14:textId="77777777" w:rsidR="00AD2707" w:rsidRDefault="00AD2707" w:rsidP="00761E33">
      <w:pPr>
        <w:pStyle w:val="ListParagraph"/>
      </w:pPr>
    </w:p>
    <w:p w14:paraId="5F99E332" w14:textId="7992D5F6" w:rsidR="00761E33" w:rsidRDefault="00761E33" w:rsidP="00761E33">
      <w:pPr>
        <w:pStyle w:val="ListParagraph"/>
        <w:numPr>
          <w:ilvl w:val="0"/>
          <w:numId w:val="1"/>
        </w:numPr>
      </w:pPr>
      <w:r>
        <w:t>I see on your resume that you are interested in ________. Tell me more about that?</w:t>
      </w:r>
    </w:p>
    <w:p w14:paraId="112744A4" w14:textId="77777777" w:rsidR="00C927A6" w:rsidRDefault="00C927A6" w:rsidP="00C927A6">
      <w:pPr>
        <w:pStyle w:val="ListParagraph"/>
      </w:pPr>
    </w:p>
    <w:p w14:paraId="211581B1" w14:textId="77777777" w:rsidR="00926070" w:rsidRDefault="00C927A6" w:rsidP="00926070">
      <w:pPr>
        <w:pStyle w:val="ListParagraph"/>
        <w:numPr>
          <w:ilvl w:val="0"/>
          <w:numId w:val="1"/>
        </w:numPr>
        <w:spacing w:after="0"/>
      </w:pPr>
      <w:r>
        <w:t>“Why should we hire you for this job?”</w:t>
      </w:r>
    </w:p>
    <w:p w14:paraId="5ABDA374" w14:textId="4C6278BE" w:rsidR="005A4D12" w:rsidRDefault="005A4D12" w:rsidP="00926070">
      <w:pPr>
        <w:spacing w:after="0"/>
        <w:ind w:left="720"/>
      </w:pPr>
      <w:r>
        <w:t xml:space="preserve">According to your </w:t>
      </w:r>
      <w:r w:rsidR="00E971A3">
        <w:t>company’s</w:t>
      </w:r>
      <w:r>
        <w:t xml:space="preserve"> job description, you want someone who has skills of Web development such as HTML/CSS/JavaScript.</w:t>
      </w:r>
      <w:r w:rsidR="00A172C0">
        <w:t xml:space="preserve"> I am good at </w:t>
      </w:r>
      <w:r>
        <w:t xml:space="preserve">self-doing research and study </w:t>
      </w:r>
      <w:r w:rsidR="00C03E61">
        <w:t>new programming language</w:t>
      </w:r>
      <w:r w:rsidR="00A172C0">
        <w:t xml:space="preserve">s such as web development so I think I am fit at the position. I also have excellent grades in classes of Computing II (Data structures) and Computing IV (Algorithms). </w:t>
      </w:r>
      <w:r w:rsidR="00436A38">
        <w:t>I also have work experience with professional skills and manners at previous companies and schools.</w:t>
      </w:r>
      <w:r w:rsidR="00625EBA">
        <w:t xml:space="preserve"> Hence, I encourage you to contact </w:t>
      </w:r>
      <w:r w:rsidR="00B2145C">
        <w:t xml:space="preserve">them to get more of my information. </w:t>
      </w:r>
      <w:r w:rsidR="00DD0A2C">
        <w:t>I also have skills that could make connection with colleagues and co-workers</w:t>
      </w:r>
      <w:r w:rsidR="007F151E">
        <w:t xml:space="preserve"> so I am sure that may affiliate the work flows of your company. </w:t>
      </w:r>
      <w:r w:rsidR="007B6DD5">
        <w:t xml:space="preserve"> </w:t>
      </w:r>
    </w:p>
    <w:p w14:paraId="496D1427" w14:textId="77777777" w:rsidR="004E4FAE" w:rsidRDefault="004E4FAE" w:rsidP="004E4FAE">
      <w:pPr>
        <w:pStyle w:val="ListParagraph"/>
      </w:pPr>
    </w:p>
    <w:p w14:paraId="06E99105" w14:textId="6D64ACA6" w:rsidR="004E4FAE" w:rsidRDefault="004E4FAE" w:rsidP="00761E33">
      <w:pPr>
        <w:pStyle w:val="ListParagraph"/>
        <w:numPr>
          <w:ilvl w:val="0"/>
          <w:numId w:val="1"/>
        </w:numPr>
      </w:pPr>
      <w:r>
        <w:t>Why did you choose Computer Science as your major?</w:t>
      </w:r>
    </w:p>
    <w:p w14:paraId="4A40492D" w14:textId="61D76449" w:rsidR="00926070" w:rsidRDefault="00E73486" w:rsidP="00926070">
      <w:pPr>
        <w:pStyle w:val="ListParagraph"/>
      </w:pPr>
      <w:r>
        <w:t>I actually transferred from Electronics to Computer Science since I had moved to the States. I thought that C.S. is the best major that strictly connects majors of Electronics Engineering and Software Engineering</w:t>
      </w:r>
      <w:r w:rsidR="00DA55FD">
        <w:t>. I also thought that C.S</w:t>
      </w:r>
      <w:r w:rsidR="00320964">
        <w:t>.</w:t>
      </w:r>
      <w:r w:rsidR="00DA55FD">
        <w:t xml:space="preserve"> is one of the </w:t>
      </w:r>
      <w:r w:rsidR="0033611B">
        <w:t xml:space="preserve">top hit engineering in the U.S. nowadays. </w:t>
      </w:r>
      <w:r w:rsidR="00F20526">
        <w:t>I studied programming when I was younger</w:t>
      </w:r>
      <w:r w:rsidR="00067050">
        <w:t xml:space="preserve">, </w:t>
      </w:r>
      <w:r w:rsidR="00F20526">
        <w:t xml:space="preserve">so I have lots of skills </w:t>
      </w:r>
      <w:r w:rsidR="007311A5">
        <w:t>of</w:t>
      </w:r>
      <w:r w:rsidR="00F20526">
        <w:t xml:space="preserve"> resolv</w:t>
      </w:r>
      <w:r w:rsidR="007311A5">
        <w:t>ing</w:t>
      </w:r>
      <w:r w:rsidR="00F20526">
        <w:t xml:space="preserve"> the problems using computers. </w:t>
      </w:r>
    </w:p>
    <w:p w14:paraId="3222BBFE" w14:textId="77777777" w:rsidR="00C927A6" w:rsidRDefault="00C927A6" w:rsidP="00C927A6">
      <w:pPr>
        <w:pStyle w:val="ListParagraph"/>
      </w:pPr>
    </w:p>
    <w:p w14:paraId="362889A9" w14:textId="4C4B07E4" w:rsidR="008770D7" w:rsidRDefault="008770D7" w:rsidP="008770D7">
      <w:pPr>
        <w:pStyle w:val="ListParagraph"/>
        <w:numPr>
          <w:ilvl w:val="0"/>
          <w:numId w:val="1"/>
        </w:numPr>
      </w:pPr>
      <w:r>
        <w:t>Why do you choose our company?</w:t>
      </w:r>
      <w:r w:rsidR="00C74FA8">
        <w:t xml:space="preserve"> </w:t>
      </w:r>
    </w:p>
    <w:p w14:paraId="757A9B81" w14:textId="7CFFDA00" w:rsidR="00872B6E" w:rsidRDefault="00872B6E" w:rsidP="00872B6E">
      <w:pPr>
        <w:pStyle w:val="ListParagraph"/>
      </w:pPr>
      <w:r>
        <w:t>I choose your company since I read the job description posted on LinkedIn/Indeed/Professional Job fair.</w:t>
      </w:r>
      <w:r w:rsidR="00A739E8">
        <w:t xml:space="preserve"> I find that I know skills and programming languages that may fit the job description. </w:t>
      </w:r>
      <w:r w:rsidR="00773353">
        <w:t xml:space="preserve">The description requires </w:t>
      </w:r>
      <w:r w:rsidR="006C204A">
        <w:t xml:space="preserve">applicant </w:t>
      </w:r>
      <w:r w:rsidR="00773353">
        <w:t>to have C/C++/C#, Java</w:t>
      </w:r>
      <w:r w:rsidR="006C204A">
        <w:t xml:space="preserve"> – and I know all of those programming languages. </w:t>
      </w:r>
      <w:r w:rsidR="003971EA">
        <w:t>I also have experience working for previous companies and schools, so I think my experience is the best choice of your recruiting.</w:t>
      </w:r>
    </w:p>
    <w:p w14:paraId="7AEE27B4" w14:textId="77777777" w:rsidR="004E4FAE" w:rsidRDefault="004E4FAE" w:rsidP="004E4FAE">
      <w:pPr>
        <w:pStyle w:val="ListParagraph"/>
      </w:pPr>
    </w:p>
    <w:p w14:paraId="3431F0C3" w14:textId="495EF47E" w:rsidR="004E4FAE" w:rsidRDefault="004E4FAE" w:rsidP="008770D7">
      <w:pPr>
        <w:pStyle w:val="ListParagraph"/>
        <w:numPr>
          <w:ilvl w:val="0"/>
          <w:numId w:val="1"/>
        </w:numPr>
      </w:pPr>
      <w:r>
        <w:t xml:space="preserve">I see you worked for Vietnam Airlines? What did you do? </w:t>
      </w:r>
      <w:r w:rsidR="00C870CD">
        <w:t>What</w:t>
      </w:r>
      <w:r>
        <w:t xml:space="preserve"> was it like?</w:t>
      </w:r>
      <w:r w:rsidR="00280922">
        <w:t xml:space="preserve"> Why did you leave that job? What things that you liked LEAST about the job at Vietnam Airlines?</w:t>
      </w:r>
    </w:p>
    <w:p w14:paraId="5AD66A2D" w14:textId="399CB5FA" w:rsidR="00171E51" w:rsidRDefault="00171E51" w:rsidP="00171E51">
      <w:pPr>
        <w:pStyle w:val="ListParagraph"/>
      </w:pPr>
      <w:r>
        <w:t xml:space="preserve">I worked at Vietnam Airlines for 5 years since 2009 to 2014, </w:t>
      </w:r>
      <w:r w:rsidR="001E76A1">
        <w:t>at</w:t>
      </w:r>
      <w:r>
        <w:t xml:space="preserve"> the position Aviation Electronics Engineer. I</w:t>
      </w:r>
      <w:r w:rsidR="00BD6754">
        <w:t xml:space="preserve"> carefully checked the conditions of aircrafts’ computers and avionics systems after landings</w:t>
      </w:r>
      <w:r w:rsidR="00143EA2">
        <w:t xml:space="preserve">. I ensured the </w:t>
      </w:r>
      <w:r w:rsidR="0073709F">
        <w:t xml:space="preserve">airworthiness </w:t>
      </w:r>
      <w:r w:rsidR="002C381B">
        <w:t xml:space="preserve">conditions </w:t>
      </w:r>
      <w:r w:rsidR="0073709F">
        <w:t xml:space="preserve">of every single Airbus A330 aircraft </w:t>
      </w:r>
      <w:r w:rsidR="002C381B">
        <w:t xml:space="preserve">prior to releasing them to the sky. </w:t>
      </w:r>
      <w:r w:rsidR="00E63914">
        <w:t>I left the job because I moved to the U.S. and wanted to try something else better. Vietnam Airlines</w:t>
      </w:r>
      <w:r w:rsidR="00AA6CB6">
        <w:t xml:space="preserve"> is using old administrations so it</w:t>
      </w:r>
      <w:r w:rsidR="00E63914">
        <w:t xml:space="preserve"> needs </w:t>
      </w:r>
      <w:r w:rsidR="00AA6CB6">
        <w:t xml:space="preserve">renovations to compete with a lot more competitive </w:t>
      </w:r>
      <w:r w:rsidR="003F6F1D">
        <w:t>airliners.</w:t>
      </w:r>
      <w:bookmarkStart w:id="0" w:name="_GoBack"/>
      <w:bookmarkEnd w:id="0"/>
    </w:p>
    <w:p w14:paraId="2BF26AA0" w14:textId="77777777" w:rsidR="00280922" w:rsidRDefault="00280922" w:rsidP="00280922">
      <w:pPr>
        <w:pStyle w:val="ListParagraph"/>
      </w:pPr>
    </w:p>
    <w:p w14:paraId="4B52361A" w14:textId="0048FBFC" w:rsidR="00280922" w:rsidRDefault="00280922" w:rsidP="008770D7">
      <w:pPr>
        <w:pStyle w:val="ListParagraph"/>
        <w:numPr>
          <w:ilvl w:val="0"/>
          <w:numId w:val="1"/>
        </w:numPr>
      </w:pPr>
      <w:r>
        <w:lastRenderedPageBreak/>
        <w:t>I see you worked for? What did you do? What was it like? Why did you leave that job? What things that you liked LEAST about the job at</w:t>
      </w:r>
      <w:r w:rsidR="00D011AE">
        <w:t xml:space="preserve"> Middlesex Community College</w:t>
      </w:r>
      <w:r>
        <w:t>?</w:t>
      </w:r>
    </w:p>
    <w:p w14:paraId="060ABA85" w14:textId="77777777" w:rsidR="009F0FEA" w:rsidRDefault="009F0FEA" w:rsidP="009F0FEA">
      <w:pPr>
        <w:pStyle w:val="ListParagraph"/>
      </w:pPr>
    </w:p>
    <w:p w14:paraId="191998E1" w14:textId="47644BE6" w:rsidR="009F0FEA" w:rsidRDefault="009F0FEA" w:rsidP="008770D7">
      <w:pPr>
        <w:pStyle w:val="ListParagraph"/>
        <w:numPr>
          <w:ilvl w:val="0"/>
          <w:numId w:val="1"/>
        </w:numPr>
      </w:pPr>
      <w:r>
        <w:t>I see you finished several academic projects? What is the most-like? What does it do? How does it work? Its framework? Programming languages? Tools?</w:t>
      </w:r>
    </w:p>
    <w:p w14:paraId="12786173" w14:textId="77777777" w:rsidR="009F0FEA" w:rsidRDefault="009F0FEA" w:rsidP="009F0FEA">
      <w:pPr>
        <w:pStyle w:val="ListParagraph"/>
      </w:pPr>
    </w:p>
    <w:p w14:paraId="11701ACE" w14:textId="63313E64" w:rsidR="00A15834" w:rsidRDefault="00D0688E" w:rsidP="00A15834">
      <w:pPr>
        <w:pStyle w:val="ListParagraph"/>
        <w:numPr>
          <w:ilvl w:val="0"/>
          <w:numId w:val="1"/>
        </w:numPr>
      </w:pPr>
      <w:r>
        <w:t>How are your grades?</w:t>
      </w:r>
      <w:r w:rsidR="00B37D3E">
        <w:t xml:space="preserve"> My current grades at UMass Lowell is 3.4</w:t>
      </w:r>
    </w:p>
    <w:p w14:paraId="784FAAA8" w14:textId="77777777" w:rsidR="00A15834" w:rsidRDefault="00A15834" w:rsidP="00A15834">
      <w:pPr>
        <w:pStyle w:val="ListParagraph"/>
      </w:pPr>
    </w:p>
    <w:p w14:paraId="39A74C47" w14:textId="6E3983B3" w:rsidR="00A15834" w:rsidRDefault="008770D7" w:rsidP="00A15834">
      <w:pPr>
        <w:pStyle w:val="ListParagraph"/>
        <w:numPr>
          <w:ilvl w:val="0"/>
          <w:numId w:val="1"/>
        </w:numPr>
      </w:pPr>
      <w:r>
        <w:t xml:space="preserve">What </w:t>
      </w:r>
      <w:r w:rsidR="0083569A">
        <w:t>are</w:t>
      </w:r>
      <w:r>
        <w:t xml:space="preserve"> your strength</w:t>
      </w:r>
      <w:r w:rsidR="0083569A">
        <w:t>s</w:t>
      </w:r>
      <w:r>
        <w:t>? And your weakness</w:t>
      </w:r>
      <w:r w:rsidR="0083569A">
        <w:t>es</w:t>
      </w:r>
      <w:r>
        <w:t>?</w:t>
      </w:r>
    </w:p>
    <w:p w14:paraId="1F8A6D83" w14:textId="77777777" w:rsidR="00121A87" w:rsidRDefault="00121A87" w:rsidP="00121A87">
      <w:pPr>
        <w:pStyle w:val="ListParagraph"/>
      </w:pPr>
    </w:p>
    <w:p w14:paraId="2F7E68E2" w14:textId="15EC90D5" w:rsidR="00121A87" w:rsidRDefault="00121A87" w:rsidP="00A15834">
      <w:pPr>
        <w:pStyle w:val="ListParagraph"/>
        <w:numPr>
          <w:ilvl w:val="0"/>
          <w:numId w:val="1"/>
        </w:numPr>
      </w:pPr>
      <w:r>
        <w:t>What are your long-term career goals?</w:t>
      </w:r>
    </w:p>
    <w:p w14:paraId="45D5D58B" w14:textId="77777777" w:rsidR="00A15834" w:rsidRDefault="00A15834" w:rsidP="00A15834">
      <w:pPr>
        <w:pStyle w:val="ListParagraph"/>
      </w:pPr>
    </w:p>
    <w:p w14:paraId="6026E85A" w14:textId="1AD483F9" w:rsidR="008770D7" w:rsidRDefault="00E13B76" w:rsidP="008770D7">
      <w:pPr>
        <w:pStyle w:val="ListParagraph"/>
        <w:numPr>
          <w:ilvl w:val="0"/>
          <w:numId w:val="1"/>
        </w:numPr>
      </w:pPr>
      <w:r>
        <w:t>What kind of hourly rate are you looking for in this position?</w:t>
      </w:r>
    </w:p>
    <w:p w14:paraId="65D7B9BA" w14:textId="77777777" w:rsidR="00504F26" w:rsidRDefault="00504F26" w:rsidP="00504F26"/>
    <w:sectPr w:rsidR="00504F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85C3B"/>
    <w:multiLevelType w:val="hybridMultilevel"/>
    <w:tmpl w:val="928801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zcxsjQ3MrM0MDRT0lEKTi0uzszPAykwqQUAnvomvywAAAA="/>
  </w:docVars>
  <w:rsids>
    <w:rsidRoot w:val="008770D7"/>
    <w:rsid w:val="00067050"/>
    <w:rsid w:val="00121A87"/>
    <w:rsid w:val="00143EA2"/>
    <w:rsid w:val="00171E51"/>
    <w:rsid w:val="001E76A1"/>
    <w:rsid w:val="00280922"/>
    <w:rsid w:val="002C381B"/>
    <w:rsid w:val="00320964"/>
    <w:rsid w:val="0033611B"/>
    <w:rsid w:val="003971EA"/>
    <w:rsid w:val="003F6F1D"/>
    <w:rsid w:val="00436A38"/>
    <w:rsid w:val="00473ABB"/>
    <w:rsid w:val="004E4FAE"/>
    <w:rsid w:val="00504F26"/>
    <w:rsid w:val="005A4D12"/>
    <w:rsid w:val="00625EBA"/>
    <w:rsid w:val="006C204A"/>
    <w:rsid w:val="006F4C5C"/>
    <w:rsid w:val="007311A5"/>
    <w:rsid w:val="0073709F"/>
    <w:rsid w:val="00761E33"/>
    <w:rsid w:val="00766DD3"/>
    <w:rsid w:val="00773353"/>
    <w:rsid w:val="007B27A2"/>
    <w:rsid w:val="007B6DD5"/>
    <w:rsid w:val="007F151E"/>
    <w:rsid w:val="0083569A"/>
    <w:rsid w:val="00862C93"/>
    <w:rsid w:val="00872B6E"/>
    <w:rsid w:val="008770D7"/>
    <w:rsid w:val="00926070"/>
    <w:rsid w:val="009F0FEA"/>
    <w:rsid w:val="00A15834"/>
    <w:rsid w:val="00A172C0"/>
    <w:rsid w:val="00A739E8"/>
    <w:rsid w:val="00AA6CB6"/>
    <w:rsid w:val="00AD2707"/>
    <w:rsid w:val="00B179D2"/>
    <w:rsid w:val="00B2145C"/>
    <w:rsid w:val="00B37D3E"/>
    <w:rsid w:val="00BD6754"/>
    <w:rsid w:val="00C03E61"/>
    <w:rsid w:val="00C74FA8"/>
    <w:rsid w:val="00C86A80"/>
    <w:rsid w:val="00C870CD"/>
    <w:rsid w:val="00C927A6"/>
    <w:rsid w:val="00D011AE"/>
    <w:rsid w:val="00D0688E"/>
    <w:rsid w:val="00DA55FD"/>
    <w:rsid w:val="00DD0A2C"/>
    <w:rsid w:val="00E13B76"/>
    <w:rsid w:val="00E54C81"/>
    <w:rsid w:val="00E63914"/>
    <w:rsid w:val="00E73486"/>
    <w:rsid w:val="00E971A3"/>
    <w:rsid w:val="00F20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FD671"/>
  <w15:chartTrackingRefBased/>
  <w15:docId w15:val="{FFE120DC-2753-4918-9DBE-36D0AE944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0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ng Vo</dc:creator>
  <cp:keywords/>
  <dc:description/>
  <cp:lastModifiedBy>Phong Vo</cp:lastModifiedBy>
  <cp:revision>53</cp:revision>
  <dcterms:created xsi:type="dcterms:W3CDTF">2019-01-07T20:43:00Z</dcterms:created>
  <dcterms:modified xsi:type="dcterms:W3CDTF">2019-01-15T04:31:00Z</dcterms:modified>
</cp:coreProperties>
</file>